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กรด-เบส</w:t>
      </w:r>
      <w:r>
        <w:t xml:space="preserve"> </w:t>
      </w:r>
      <w:r>
        <w:t xml:space="preserve">ของเลือด</w:t>
      </w:r>
      <w:r>
        <w:t xml:space="preserve"> </w:t>
      </w:r>
      <w:r>
        <w:t xml:space="preserve">และอุณหภูมิภายในร่างกาย</w:t>
      </w:r>
      <w:r>
        <w:t xml:space="preserve"> </w:t>
      </w:r>
      <w:r>
        <w:t xml:space="preserve">(25.03</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อันดับนักเรียนทุกคนเข้าสู่หัวข้อที่ 2.2 เรื่อง การรักษาดุลยภาพของ  เบสของเลือด และหัวข้อที่ 2.3 เรื่องการรักษาดุลยภาพของอุณหภูมิในร่างกาย โดยครูปราณีเวียงชัยเป็นผู้ให้ความรู้ค่ะ 2 หัวข้อนี้นะคะ เป็น 2 หัวข้อย่อยจาก ทั้งหมด 4 หัวข้อในบทที่ 2 เรื่องการรักษาดุลยภาพของร่างกายมนุษย์    หัวข้อที่ 2.2 2.3 นี่นะคะมีจุดประสงค์ การเรียนรู้ทั้งหมด 3 ข้อดังรูปค่ะ   นักเรียนพร้อมแล้วหรือยังคะ  ถ้าพร้อมแล้วเรามาเริ่ม     วันที่ 22 และ 2.3 นะคะครูอยากให้นักเรียนไปทวนความรู้ความรู้เก่าของเรา  ในเรื่องของการรักษาดุลยภาพของน้ำและสารในร่างกายนะคะ อะไรมนุษย์ทำหน้าที่รักษาดุลยภาพของน้ำและสารต่างๆในร่างกายรวมทั้งกำจัดของเสียที่มีไนโตรเจน องค์ประกอบ ภายใน เนื้อไต มีหน่วยไตเป็นหน่วยปฏิบัติงาน   แต่ละหน่วยไตทำหน้าที่ในการรักษาดุลยภาพของน้ำและสารต่างๆรวมทั้งกำจัดของเสีย ตามขั้นตอนดังนี้ ทอง    และการหลั่ง  การรักษาดุลยภาพของน้ำภายในร่างกายเกิดจากการทำงานร่วมกันของระบบค่ะ ระบบประสาท   ระบบหมุนเวียนเลือด และระบบ ต่อมไร้ท่อ หรือฮอร์โมน   การรักษาดุลยภาพของแร่ธาตุในร่างกายเช่นการรักษา ปริมาณโซเดียม มาถึงแล้วนะ ในวันนี้นะคะมาที่   การรักษา เนื้อผ้า   เบสของเลือด กรดเบสสำคัญกับร่างกายมนุษย์อย่างไร กูอยากให้นักเรียนพิจารณากราฟ มีนะคะเป็นกราฟ การแสดงการทำงานของเอนไซม์ ได้แก่เอนไซม์เพปซิน  และเอนไซม์อะไมเลส น้ำลายค่ะ  นักเรียน ที่แล้วนักเรียนคิดว่า FC น เอนไซม์อะไมเลส งานได้ดีที่ค่า pH เท่าไหร่คะ   เอนไซม์เพปซินนะคะทำงานได้ดีที่ค่า pH ประมาณ 14:00 น ขณะที่เอนไซม์อะไมเลสทำงานได้ดี เล็กค่า pH ประมาณ 7  ทางนี้ก็เพราะ ปฏิกิริยาใน ต่างๆเนี่ยถูกควบคุมด้วยเอนไซม์หลายชนิด เรื่องเอนไซม์หลายชนิดนะเนี่ย ก็ทำงานได้ดี ก็ทำหน้าที่     งานเสียงในภาพของการเป็นกรด   มีผลกระทบ ต่อร่างกาย นักเรียนคิดว่า  ร่างกายของคนเราเนี่ย  มีแนวโน้มที่จะเป็นกรดเป็นเบสคะ เรามาหาคำตอบกันนะคะกระบวนการเมตา บริษัทเล่นการหายใจระดับเซลล์จะมีแก๊สคาร์บอนไดออกไซด์เกิดขึ้น ซึ่งแก๊สคาร์บอนไดออกไซด์นี้นะคะว่าจะไปรวมตัวกับน้ำในเลือด จะได้เป็นกรดคาร์บอนิก แล้วเจ้ากรดคาร์บอนิกนะคะก็จะแตกตัวออกมาทำให้ได้ไฮโดรเจนไอออนดังสมการนะคะ  ดังนั้น  ความเข้มข้นของไฮโดรเจน เมื่อไฮโดรเจนไอออนในเลือดนะคะ มีปริมาณเพิ่มขึ้น  จึงทำให้ความเข้มข้นของไฮโดรเจนไอออนในเลือดเพิ่มขึ้นหรืออาจกล่าวได้ว่า เลือดมีภาวะเป็นกรดมากขึ้นแต่ถ้าเลือด มีปริมาณ  ไฮโดรเจนมากขึ้น หรือ เลือดก็จะมีภาวะเป็นเบสมากขึ้นกว่าปกติค่ะและนักเรียนก็จะทราบ แล้วใช่ไหมคะว่าร่างกายของคนเราเนี่ยมีเลือด ไหลเวียนอยู่ทั่วร่างกาย     หล่อเลี้ยง   เปลี่ยนแปลงไปจากปกติก็จะส่งผล ของ  การทำงานของเซลล์ต่างๆ  โดยเฉพาะการทำงานของร่างกายแต่ในแต่ละที่ หรือ  ไม่สามารถทำงานได้เหมือนเดิมอีกต่อไปค่ะแล้วนักเรียนทราบไหมคะว่าร่างกายของ เราเนี่ย  สร้างความเป็นกรดเป็นเบสของเลือด ได้อย่างไรวันนี้นะคะคุณครูเขาจะได้มาสอน ดูแลภาพ     นักเรียนจำได้ไหมคะ  การแลกเปลี่ยน แก๊สคาร์บอนไดออกไซด์กับแก๊ส ออกซิเจนเกิดขึ้น ในบริเวณใดของปอดเฉลยนะคะ เกิดขึ้นที่บริเวณถุงลมปอดนั่นเองค่ะ แล้วการหายใจช่วยในการรักษาดุลยภาพของกรด เบส ในเลือดได้อย่างไรคะ   เรามาลองศึกษากันนะคะ   ร่างกายของเรานี่คะ รักษาดุลยภาพของกรดเบสของเลือด โดยความเข้มข้นของไฮโดรเจนไอออนที่เพิ่มขึ้น หรือลดลงกว่าปกตินี่ จะไป กระตุ้นศูนย์ควบคุมการหายใจที่สมองทำให้เปลี่ยนแปลงอัตราการหายใจโดย  ถ้าความเข้มข้นของไฮโดรเจนไอออนในเลือดของเรา สมองก็จะไปสั่งให้เรานี่นะคะ ลดอัตรา การหายใจ มาขึ้นแต่ถ้าความเข้มข้นของไฮโดรเจนไอออนของเราน้อยกว่าปกติ สมองก็จะไปสั่งให้เรา ลดอัตราการหายใจ การที่อัตราการหายใจของเราเพิ่มขึ้นหรือลดลงจากปกตินี่   ก็คือ   เรามีอัตราการหายใจเพิ่มขึ้นคาร์บอนไดออกไซด์นะคะก็จะถูกขับออกจากเซลล์มากขึ้น ดังนั้น คาร์บอนไดออกไซด์ ของไฮโดรเจนเพิ่มมากขึ้นก็จะลดลงค่ะ แต่ถ้าเรา  นี้นะคะ  คาร์บอนไดออกไซด์ในเลือดไหนก็จะสะสม เพิ่มมากขึ้น ความเข้มข้นของไฮโดรเจนไอออนเนี่ย ก็จะเพิ่มขึ้นค่ะซึ่ง ทั้งสองนะคะก็จะทำให้เราเนี่ย รักษาดุลยภาพของการเป็นกรด ของเลือดได้ค่ะการรักษาดุลยภาพของกรดเบสของเลือด ผลการทำงานของตายนะเอ็งขากลการทำงานของไต คือการกรอง การดูดกลับ และการหลั่งค่ะ ซึ่งปกตินะคะ อะไรของเราเนี่ยจะมีการหลั่งไฮโดรเจนไอออนเป็นปกติอยู่แล้วแต่ถ้าเลือกของเรานะคะ   ไฮโดรเจนไอออน จะทำการหลั่งสาร ที่มีไฮโดรเจนไอออนออกไปโดยการทำงานของเซลล์ที่ผนังท่อหน่วยไต ฝรั่ง  อ้อย   เข้าสู่ท่อหน่วยไตขณะเดียวกัน เซลล์ที่ผนังของท่อหน่วยไตนี้นะคะก็จะมีการดูดกลับ  ไฮโดรเจนไอออนและโซเดียมไอออนเข้าสู่หลอดเลือดค่ะ ดังนั้นเรื่องของเรา จะยังคงรักษาไฮโดรเจนและ ของเลือดได้นะเองค่ะ    มอเตอร์ไซค์ความเข้าใจกันนะคะถ้าเลือดมีภาวะเป็นเบสท่อหน่วยไตจะมีการ หลังแล้วดูด The Rapper  สารต่างๆอย่างไรเพื่อรักษาดุลยภาพของกรดเบส เลือด กูให้เวลาคิด 10 วินาทีนะคะเริ่มค่ะ     เสียงดนตรี      หมดเวลาค่ะ  นักเรียนตอบได้ไหมคะ  จอมาดูคำตอบนะคะว่าจะตรงกับที่นักเรียนคิดไว้ไหม คำตอบนะคะ เซลล์ที่ผนังท่อหน่วยไตก็จะลดการหลั่งไฮโดรเจนไอออนเพื่อให้ความเข้มข้นของไฮโดรเจนไอออนในเลือดเพิ่มขึ้น  และขณะเดียวกันก็จะมีการหลั่งไฮโดรเจน เล่นคาร์บอเนตไอออนเข้าสู่ของเหลว ที่ท่อหน่วยไต  เสื้อขับออกนอกร่างกายพร้อมกับปัสสาวะทำให้ความเป็นกรดเบสของเลือด เข้าสู่ภาวะสมดุลค่ะ นักเรียนตอบถูกเหมือนกันไหมคะ   เอาล่ะค่ะจากที่นักเรียนได้เรียนรู้ความสำคัญของไตกันแล้วนะคะ ไปของมนุษย์นี่ ทำหน้าที่สำคัญในการรักษา สภาพ  ในการรัก น้ำ  และมีไฮโดรเจนเป็นองค์ประกอบ   ปีนี้ผ้าไตรของคนเรา ไม่สามารถทำงานได้ หรือทำงานผิดปกติก็จะเกิดผลเสียต่อการทำงานของร่างกายในส่วนอื่นๆ เช่นเดียวกัน  ครั้งนี้นะคะโดยทั่วไปผู้ป่วยที่เป็นโรคเกี่ยวกับ การทำงานของไตเนี่ย ส่วนใหญ่แล้วจะมีอาการก็คือร่างกายจะบวมน้ำ  เพราะว่า  น้ำเนี่ย เข้าไปสะสมอยู่ในระหว่างเซลล์เป็นจำนวนมาก สภาพดีนะคะ   วิธีสังเกตง่ายๆนะคะก็คือลองเอานิ้วมือนะคะ จิ้มไปที่บริเวณผิวหนังออกแรงกด เล็กน้อยนักเรียนจะเห็นว่านักเรียนดึงนิ้วมือออกนี่ ผิวหนังก็จะเด้งออกมาเป็นปกติฉันทีแต่ถ้าในผู้ป่วยที่เป็นโรคไตที่มีอาการบวมน้ำนี่ ขอนักเรียนดึงมือออกมาแล้วนี่ ผิวหนังจะใช้ เวลาระยะหนึ่งในการ ขึ้นมา อยู่ในภาวะปกติค่ะที่นี้เรามาดูตัวอย่าง โรคไต  ของกระเพาะปัสสาวะ ตัวอย่างโรคไตที่พบเส้น 1 โรคไตวายโดยโรคไตวายแบ่งได้เป็น 2 แบบ ก็คือไตวายเฉียบพลัน และ ไตวายเรื้อรัง ว่าจะพานี้นะคะถ้าเราสามารถรักษาได้ทันท่วงทีไรก็ยังจะสามารถ กลับมาทำงานได้อย่างเต็มประสิทธิภาพดังเดิมแต่ถ้า ป่วยเป็นโรคไตวายเรื้อรังแล้วนี่  สายก็จะไม่สามารถกลับมา มีประสิทธิภาพดังเดิมได้นะคะ ก็ต้อง โครงการรักษา เรื่อยๆ  ที่ 2 นะคะโรคนิ่วในไต โดยนิ่วในไตนี่นะคะมีลักษณะเป็นก้อนแข็งเป็นสารประกอบออกไซด์  ซึ่งถ้าเกิดมีนิ่วในไตก็จะทำให้  ไม่สามารถ ทำงานได้อย่างเต็มประสิทธิภาพ  เวลาขับถ่ายนี่ ก็จะเกิดอาการ แบบย้อนในท่อบริเวณปัสสาวะ และบางครั้งก็อาจทำให้ท่อปัสสาวะนี่เกิดการอักเสบได้  ทีนี้เรามาดูตัวอย่าง โรคกระเพาะปัสสาวะ   โรคกระเพาะปัสสาวะอักเสบ  โรคนี้นะคะจะพบได้บ่อยในเพศหญิงมากกว่าเพศชายเพราะว่าเพศหญิงนี่  มีกระเพาะปลาที่สั้น ดังนั้นพวกเชื้อโรคต่างๆเช่น e-coli ก็จะเข้าสู่ท่อปัสสาวะได้ง่าย  มาถึงตัวอย่างที่เกี่ยวกับ  ทางเดินปัสสาวะนะคะก็คือ 2 โรคท่อปัสสาวะอักเสบโดยโรคนี้นะคะก็จะเกิดการติดเชื้อ นุ้ย ท่อปัสสาวะ ซึ่งส่วนใหญ่ก็จะพบในการมีเพศสัมพันธ์ เชื้ออีโคไล บางครั้งอาจพบได้จากการที่ท่อปัสสาวะนี่ถูก กระทบกระเทือน การสวนไทยทางท่อปัสสาวะ ผู้ป่วยติดเตียงหรือผู้ป่วยที่ไม่สามารถเคลื่อนไหวได้โดยทั่วไปแล้วนี่ การดูแลรักษาโรคไตนี่  ถ้าป่วยหนักนี่นะคะก็จะมีการฟอกเลือด ช่างภาพนะคะภาพกไก่ค่ะ  การฟอกเลือด  โดยใช้ เครื่องไตเทียมหรืออีกวิธีหนึ่งในการรักษาโรคไตนะคะ  เพื่อการปลูกถ่ายไตค่ะ   ขายนะคะจะใช้ เลือด   เพื่อป้องกันไม่ให้เกิด การทำงานของระบบภูมิคุ้มกัน LINE ค่ะ ที่นี่ เรามาดู วิธีการง่ายๆก็คือการลด การรับประทานอาหาร ค่อนข้างเค็ม   หลีกเลี่ยงการทานอาหารที่มีองค์ประกอบของ ดื่มน้ำสะอาดและเพียงพอในแต่ละวัน  ไม่ควรปัสสาวะ  ถึงคำถามชวนคิดกันบ้างนะคะ  นักเรียนคิดว่า ถ้าไตไม่สามารถทำงานได้ มีผลอย่างไรต่อร่างกายคะ  กูให้เวลา 10 วินาทีนะคะเริ่มค่ะ  ดนตรี   เวลาค่ะ นักเรียนนักตกไหมคะ  รหัส ไปไม่สามารถทำงานได้นะคะของเสียต่างๆโดยเฉพาะสารที่มีไนโตรเจนเป็นองค์   น้ำและสัตว์อื่นๆนี่  เตือนความจำ อาการของร่างกายรวมทั้งไอออนต่างๆเช่นไฮโดรเจนไอออนแอมโมเนียไอออน  สะสมอยู่ในเลือด อันตรายต่อเซลล์ และยังทำให้ร่างกายเนี่ย ไม่สามารถรักษาดุลยภาพของน้ำและสารต่างๆได้ส่งผลให้สุขภาพอ่อนแอ  และ อาจทำให้เสียชีวิตได้ค่ะ  มาถึงหัวเขาทักมานะคะ เรื่องการรักษาดุลยภาพของอุณหภูมิในร่างกายค่ะ หัวข้อที่ 2.3  เพื่อนลองดู  รักนี้นะคะ  รักนี้นะคะเป็นกราฟแสดงการทำงานของเอนไซม์อะไมเลสที่อุณหภูมิต่างๆกัน   นักเรียนเคยทราบใช่ไหมคะ  ทำงานของเอนไซม์นี้มีปัจจัยต่างๆ ที่ส่งผล การทำงานของเอนไซม์ ซึ่งนักเรียนได้ทราบมาแล้วว่า ค่าโครงการ   หลายปัจจัยต่อมาคืออุณหภูมิค่ะ จากกราฟนี้นะคะนักเรียนคิดว่า การเปลี่ยนแปลง อุณหภูมิมีผลต่อการทำงานของเอนไซม์อะไมเลสหรือไม่อย่างไร  เอนไซม์อะไมเลส  สามารถเร่งปฏิกิริยาในร่างกายมนุษย์ ได้หรือไม่เพราะเหตุใด นักเรียนลองดูนะคะ    รักนี้นะคะนักเรียนจะเห็นว่าที่จุดสูงสุดนะคะ อการ ฝรั่ง   เอนไซม์อะไมเลสเนี่ยอยู่ที่อุณหภูมิ   อุณหภูมิพวกนี้นะคะ อุณหภูมิปกติของร่างกายมนุษย์ค่ะดังนั้น estimate ให้นะคะ ยังจึงสามารถ ทำงานได้ในอุณหภูมิ 36-37 องศาเซลเซียส  นักเรียนคิดดูนะคะว่า ถ้าในร่างกายไม่สามารถรักษาอุณหภูมิไว้ในร่างกายได้ ต้องการอะไร  เปิดการสร้าง อุณหภูมิ ที่ค่าย 1 อยู่ในตลอดเวลา ทำได้อย่างไรเราจะมาเรียนรู้ไปด้วยกันค่ะ  กลไกการรักษาดุลยภาพของมนุษย์ อุณหภูมิภายในร่างกายนะคะ ร่างกายมีสมองส่วนไฮโพทาลามัสซึ่งเป็นส่วนควบ อบคุมอุณหภูมิภายในร่างกายให้คงที่ซึ่งสมองส่วนนี้นะคะ จะไปสั่งการให้เกิดการทำงาน  ของออยวะ โครงสร้างที่เกี่ยวข้องได้แก่  หลอดเลือดที่ผิวหนัง หนัง เส้นขนที่ผิวหนัง   และกล้ามเนื้อโครงร่างค่ะ  เราลองมาดู กลไกการทำงานกันนะคะ  ไกลกันทำงานแรกนะคะ ถ้าสิ่งแวดล้อมแรกภายนอกมีอุณหภูมิสูงขึ้นหรือข้างนอกนี่อากาศร้อน อุณหภูมิที่สูงขึ้นนี้นะคะ ว่าจะไป ส่ง สัญญาณไปที่สมองส่วนไฮโพทาลามัส สมองส่วนนี้นะคะก็จะไปทำให้อัตราเมทาบอลิซึมทำให้ ต่ำลงทั้งนั้น ความร้อนลดลงค่ะ ครั้ง    ทำให้หลอดเลือดผิวหนังนี่เกิดการขยายตัวและทำให้ มาของเลือด  มาไหล มะเร็งผิวหนัง อีกครั้งนึง สมองส่วนนี้ก็ยังไปทำให้เส้นขนนี่  กางเกงราก ทำให้ มีการระบายความร้อนออกไปได้ง่าย แล้วสุดท้ายนะคะเบื่อค่ะ สมองส่วนนี้ ทำให้สมอง พี่ต่อมเหงื่อออกนี่ มีการ การเพิ่มมากขึ้นดังนั้นน่ะที่ออกมานี่นะคะเมื่อมีการระเหย การพาความร้อนออกไปจากร่างกายด้วยนะคะ  ที่นี้เรามาดูคนไกลของการรักษาดุลยภาพ  ของอุณหภูมิในร่างกาย อากาศที่หนาวนี้นะคะก็จะไปกระตุ้นสมองส่วนไฮโพทาลามัสให้ไปสั่ง ทำงาน  สมอง ให้มีทักษะการทำงานร่วมกัน อันนี้คือ ความร้อนที่ได้จึงเพิ่มมากขึ้น   หลอดเลือดที่ผิวหนังมีการ   ความร้อนจึงไม่สามารถออกไปภายนอกร่างกายได้ แล้วก็ ทำให้เส้นขนนี่นะคะ นั่งชันหรือ เดี๋ยวเรียกกันว่าขนลุกนี่ล่ะค่ะ   อีกครั้ง  ไปทำให้ต่อมเหงื่อนี่นะคะ รถ การสร้างเหงื่อออกมา  ท้าย ข้างนอก มีอากาศ หนาวมากนี่ ว่าจะทำให้บริเวณแขนขามีอาการสั่น ซึ่งการสั่งนี้นะครับ การทำงานของ โครงสร้างเนื้อโครงร่าง  ซึ่งทำให้การทำงาน ความร้อนที่ได้จึงเพิ่มมากขึ้น   ดังนั้นกระบวนการต่างๆนะคะ ทำให้ร่างกายนี่ มีอุณหภูมิกลับเข้าสู่ภาวะสมดุลหรือ เข้าสู่ดุลยภาพตามเดิมอีกครั้งค่ะ  เรามาลองตรวจสอบความเข้าใจกันนะคะ  เหงื่อช่วยในการระบายความร้อนได้อย่างไร  การที่ร่างกายสั่นช่วยรักษาอุณหภูมิของร่างกายได้อย่างไร  เพราะเหตุใดเมื่อออกกำลังกายอย่างหนักจะมีอาการหน้าแดง ออกไม่ได้ ขึ้นหายใจแรงและถี่ขึ้น  กูให้เวลา 10 วินาทีนะคะ เรื่องค่ะ ดนตรี  เวลาค่ะ เราลองมาดูคำตอบกันนะคะ  รักนะคะ เพื่อช่วยในการระบายความร้อนได้อย่างไร  การที่ผิวหนังขับเหงื่อออกมานะคะจะทำให้เกิดการระเหยขึ้น ระบายความร้อนที่บริเวณผิวหนังออกไปด้วยร่างกายขับเหงื่อออกมามากเท่าใด ช่วยลดอุณหภูมิในร่างกายลงมาได้ รักขึ้นแต่ทางนี้นะคะก็ขึ้นอยู่กับความชื้นอากาศในขณะนั้นด้วยเพราะว่าอากาศชื้นมาก เลือดของคนเราก็จะระเหยออกไปได้น้อยแต่ถ้าอากาศมีความชื้นน้อย แล้วก็จะระเหยออกไปได้มากค่ะ  2 การที่ร่างกายสั่น  เป็นการ ช่วยรักษาอุณหภูมิของร่างกายโดยการสัตว์นี่เป็นการทำงานของกล้ามเนื้อโครงร่างนะคะ ซึ่งจัดสรรที่ทำให้เกิดความร้อนขึ้น  อากาศวันนี้  จะพบได้บ่อยเมื่ออยู่ในบริเวณที่มีอุณหภูมิต่ำมากๆนะคะ  สุดท้ายนะคะ ในเมื่อออกกำลังกายอย่างหนัก มีอาการหน้าแดงเหงื่อออกมาก หายใจแรง  และถี่ขึ้น ค่ะ  ออกกำลังกายอย่างหนักใช่ไหมคะ  ในร่างกายของเรานี่ ต้องใช้พลังงานอย่างมาก จึงเกิดกระบวนการเมแทบอลิซึมมากขึ้น ทำให้เกิดความร้อนในร่างกายมากกว่าปกติศูนย์ควบคุม อุณหภูมิ สมร ส่วนไฮโพทาลามัสจะส่งสัญญาณไปกระตุ้น ให้หลอดเลือดที่ผิวหนังเปลี่ยนตัว หลอดเลือด เวียนได้เร็วขึ้นทำให้มีอาการหน้าแดง  เดียวกัน เหมือนมีอาการขับเหงื่อเพิ่มขึ้น  ช่วย ความร้อน  และ กระบวนการเมแทบอลิซึมด้วยนะคะเพื่อจะเกิดแก๊สคาร์บอนไดออกไซด์ในเลือดเพิ่มมากขึ้นจะได้ไหมคะ เมื่อแก๊สคาร์บอนไดออกไซด์เพิ่มมากขึ้นก็จะทำให้ความเข้มข้นของ  เจนนี่ เพิ่มขึ้นดังนั้นร่างกาย ต้องขับ Grab  โดยการหายใจที่แรงและถี่ขึ้นเพื่อนำแก๊สคาร์บอนไดออกไซด์ออกจากร่างกายให้เร็วที่สุดนั่นเองค่ะ เรียนตอบถูกไหมคะ  มาถึงสรุปเนื้อหาภายในบทเรียนภายในหัวข้อ  2.2 การรักษาดุลยภาพของกรดเบสของเลือด ความเป็นกรดเบสของเลือดขึ้นอยู่กับความเข้มข้นของไอออนทางรักษาดุลยภาพ ของกฎ เลือด  กลไกคือ 1 การทำงานของปอด   ความเข้มข้นของไฮโดรเจนไอออน ในเลือดเพิ่มขึ้นกว่าปกติ  เลือดมีภาวะเป็นกรด  สมองส่วนควบคุมการหายใจจะต่างกัน ให้ร่างกายเพิ่มอัตราการหายใจแต่ถ้าความเข้มข้นของไฮโดรเจน ลดลง หรือเลือดมีภาวะเป็นเบส  สมองส่วนควบคุมการหายใจ ทำให้ร่างกายการหายใจ ลดอัตราการหายใจ กลไกที่ 2 นะคะ ทำงานของไตค่ะ ถ้าความเข้มข้นของไฮโดรเจนไอออน เพิ่มมากขึ้นกว่าปกติหรือ เลือดมีภาวะเป็นกรด ท่อหน่วยไตตาราง Iron  ไอออน ของเหลวได้เท่าไหร่ตายและขับออกมาพร้อมปัสสาวะ ขณะเดียวกันก็ยังมีกัน  serotonin เข้าสู่หลอดเลือด   แต่ก็ลดลงกว่าปกติ  เลือดมีภาวะเป็นเบส เมื่อไหร่ตาย ถ้าหลังไฮโดรเจนไอออน หลังคาเป็นเส้นคาร์บอเนตไอออนเข้าสู่ของเหลวในท่อหน่วยไตและ  พร้อมปัสสาวะ กับหนูนาหาภายในบทเรียนที่ 2 3 เรื่องการรักษาดุลยภาพอุณหภูมิ ภายในร่างกายการรักษาอุณหภูมิ ภายในร่างกายนี่เป็นการรักษา ผิวหนังและเส้นขนที่ผิวหนัง และกล้ามเนื้อโครงร่างโดยมีส่วนสมองส่วนไฮโพทาลามัสทำหน้าที่ควบคุมอุณหภูมิให้คงที่ในภาวะต่างๆดังนี้  เมื่ออุณหภูมิร่างกาย เราสูงขึ้นสมองส่วนไฮโพทาลามัสจะไปโอนให้ กำลังกาย ลดอัตรา ซึมลง  อัตรา ต่อมเหงื่อ เพิ่มการสร้างเหงื่อเล่น x n ราก เพิ่มการระบายความร้อน  แต่ถ้าอุณหภูมิในร่างกายต่ำกว่าปกติ  ไฮโพทาลามัส สั่งให้ร่างกาย อัตราเมแทบอลิซึม รถที่บริเวณผิวหนัง  เลือดที่บริเวณผิวหนังได้คะ ถ้าเหงื่อออกมา ถ้าบริเวณ  ผิวหนัง เนื่องจากตอนนี้เป็นการ ทำงาน กล้ามเนื้อโครงร่าง   ทำให้ร่างกายสูงขึ้นความร้อนในร่างกาย ร่างกายจึงกลับเข้าสู่ ภาวะสมดุลอีกครั้งค่ะ  สำหรับ ต่อไปนะคะก็จะเป็น ข้อที่ 2.4 เรื่องระบบคุ้มกัน  ตอนนี้ครูปราณี ขอไปก่อนนะ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กรด-เบส ของเลือด และอุณหภูมิภายในร่างกาย (25.03 นาที)</dc:title>
  <dc:creator/>
  <cp:keywords/>
  <dcterms:created xsi:type="dcterms:W3CDTF">2024-04-23T07:34:24Z</dcterms:created>
  <dcterms:modified xsi:type="dcterms:W3CDTF">2024-04-23T07: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33 น.</vt:lpwstr>
  </property>
  <property fmtid="{D5CDD505-2E9C-101B-9397-08002B2CF9AE}" pid="3" name="subtitle">
    <vt:lpwstr/>
  </property>
</Properties>
</file>